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3DD0B" w14:textId="77777777" w:rsidR="009D162A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526B51C3" w:rsidR="00317DB4" w:rsidRPr="00961AA5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961AA5">
        <w:rPr>
          <w:rFonts w:ascii="FS Jack" w:hAnsi="FS Jack"/>
          <w:b/>
          <w:sz w:val="32"/>
          <w:szCs w:val="32"/>
        </w:rPr>
        <w:t>Job Description</w:t>
      </w:r>
      <w:r w:rsidR="00F90F14" w:rsidRPr="00961AA5">
        <w:rPr>
          <w:rFonts w:ascii="FS Jack" w:hAnsi="FS Jack"/>
          <w:b/>
          <w:sz w:val="32"/>
          <w:szCs w:val="32"/>
        </w:rPr>
        <w:t xml:space="preserve"> </w:t>
      </w:r>
      <w:r w:rsidR="002F7058">
        <w:rPr>
          <w:rFonts w:ascii="FS Jack" w:hAnsi="FS Jack"/>
          <w:b/>
          <w:sz w:val="32"/>
          <w:szCs w:val="32"/>
        </w:rPr>
        <w:t>and</w:t>
      </w:r>
      <w:r w:rsidR="00F90F14" w:rsidRPr="00961AA5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961AA5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20"/>
        <w:gridCol w:w="5407"/>
      </w:tblGrid>
      <w:tr w:rsidR="009D162A" w:rsidRPr="00F56BB7" w14:paraId="2154C24E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55951595" w14:textId="46F0DB41" w:rsidR="009D162A" w:rsidRPr="00F56BB7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953E5E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F56BB7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407" w:type="dxa"/>
          </w:tcPr>
          <w:p w14:paraId="5369EA77" w14:textId="52193245" w:rsidR="009D162A" w:rsidRPr="00F56BB7" w:rsidRDefault="00E4057A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Referee Development Assistant</w:t>
            </w:r>
            <w:r w:rsidR="00A32EB2">
              <w:rPr>
                <w:rFonts w:ascii="FS Jack" w:hAnsi="FS Jack"/>
                <w:sz w:val="22"/>
                <w:szCs w:val="22"/>
              </w:rPr>
              <w:t xml:space="preserve"> [RDA]</w:t>
            </w:r>
          </w:p>
        </w:tc>
      </w:tr>
      <w:tr w:rsidR="009D162A" w:rsidRPr="00F56BB7" w14:paraId="6790CF96" w14:textId="77777777" w:rsidTr="00F40846">
        <w:tc>
          <w:tcPr>
            <w:tcW w:w="5220" w:type="dxa"/>
            <w:shd w:val="clear" w:color="auto" w:fill="D9D9D9" w:themeFill="background1" w:themeFillShade="D9"/>
          </w:tcPr>
          <w:p w14:paraId="4BAEF377" w14:textId="5DEF1D14" w:rsidR="009D162A" w:rsidRPr="00F56BB7" w:rsidRDefault="009D162A" w:rsidP="00F56BB7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407" w:type="dxa"/>
          </w:tcPr>
          <w:p w14:paraId="11BF00DD" w14:textId="0B2740C3" w:rsidR="009D162A" w:rsidRPr="00F56BB7" w:rsidRDefault="00E4057A" w:rsidP="00F56BB7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Referee Development </w:t>
            </w:r>
            <w:r w:rsidR="006F1CF9">
              <w:rPr>
                <w:rFonts w:ascii="FS Jack" w:hAnsi="FS Jack"/>
                <w:sz w:val="22"/>
                <w:szCs w:val="22"/>
              </w:rPr>
              <w:t>Lead</w:t>
            </w:r>
            <w:r w:rsidR="00A32EB2">
              <w:rPr>
                <w:rFonts w:ascii="FS Jack" w:hAnsi="FS Jack"/>
                <w:sz w:val="22"/>
                <w:szCs w:val="22"/>
              </w:rPr>
              <w:t xml:space="preserve"> [RDL]</w:t>
            </w:r>
          </w:p>
        </w:tc>
      </w:tr>
    </w:tbl>
    <w:p w14:paraId="7FA829F8" w14:textId="77777777" w:rsidR="00317DB4" w:rsidRPr="00F56BB7" w:rsidRDefault="00317DB4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F56BB7" w14:paraId="67EBBC25" w14:textId="77777777" w:rsidTr="1011FC29">
        <w:tc>
          <w:tcPr>
            <w:tcW w:w="10637" w:type="dxa"/>
            <w:gridSpan w:val="2"/>
            <w:shd w:val="clear" w:color="auto" w:fill="E0E0E0"/>
          </w:tcPr>
          <w:p w14:paraId="715F1669" w14:textId="647FB259" w:rsidR="00D26D1E" w:rsidRPr="00F56BB7" w:rsidRDefault="006C40B0" w:rsidP="00F56BB7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F56BB7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F56BB7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F56BB7" w14:paraId="41C1C16B" w14:textId="77777777" w:rsidTr="1011FC29">
        <w:tc>
          <w:tcPr>
            <w:tcW w:w="10637" w:type="dxa"/>
            <w:gridSpan w:val="2"/>
          </w:tcPr>
          <w:p w14:paraId="24DB6AAB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delivery of the Kent FA Strategy, The FA Grassroots Football Strategy and The FA Referee Strategy </w:t>
            </w:r>
          </w:p>
          <w:p w14:paraId="1097F96A" w14:textId="2F252F31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the </w:t>
            </w:r>
            <w:r w:rsidR="00A32EB2">
              <w:rPr>
                <w:rFonts w:ascii="FS Jack" w:hAnsi="FS Jack"/>
                <w:bCs/>
                <w:sz w:val="22"/>
                <w:szCs w:val="22"/>
              </w:rPr>
              <w:t>RDL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 and lead with the recruitment and conversion of referees to service the game across Kent.</w:t>
            </w:r>
          </w:p>
          <w:p w14:paraId="31482270" w14:textId="420BDC8C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and assist the </w:t>
            </w:r>
            <w:r w:rsidR="00A32EB2">
              <w:rPr>
                <w:rFonts w:ascii="FS Jack" w:hAnsi="FS Jack"/>
                <w:bCs/>
                <w:sz w:val="22"/>
                <w:szCs w:val="22"/>
              </w:rPr>
              <w:t>RDL</w:t>
            </w: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 to retain, develop and progress referees to service the game across Kent.</w:t>
            </w:r>
          </w:p>
          <w:p w14:paraId="375DEEBE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>To coordinate referee appointments and coaches as part of the Kent FA Academy programme and County FA Cup to build strong relationships with participating Academies, Leagues and Clubs.</w:t>
            </w:r>
          </w:p>
          <w:p w14:paraId="299CB083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contribute to the effective implementation of The FA’s Safeguarding Operating Standard for County FAs.   </w:t>
            </w:r>
          </w:p>
          <w:p w14:paraId="7B2C61FC" w14:textId="77777777" w:rsidR="002C40F9" w:rsidRPr="002C40F9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support the adoption of FA technology systems across grassroots football. </w:t>
            </w:r>
          </w:p>
          <w:p w14:paraId="08265619" w14:textId="70B7FCED" w:rsidR="00AE32FE" w:rsidRPr="00F56BB7" w:rsidRDefault="002C40F9" w:rsidP="002C40F9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To comply with FA rules, regulations, policies, </w:t>
            </w:r>
            <w:proofErr w:type="gramStart"/>
            <w:r w:rsidRPr="002C40F9">
              <w:rPr>
                <w:rFonts w:ascii="FS Jack" w:hAnsi="FS Jack"/>
                <w:bCs/>
                <w:sz w:val="22"/>
                <w:szCs w:val="22"/>
              </w:rPr>
              <w:t>procedures</w:t>
            </w:r>
            <w:proofErr w:type="gramEnd"/>
            <w:r w:rsidRPr="002C40F9">
              <w:rPr>
                <w:rFonts w:ascii="FS Jack" w:hAnsi="FS Jack"/>
                <w:bCs/>
                <w:sz w:val="22"/>
                <w:szCs w:val="22"/>
              </w:rPr>
              <w:t xml:space="preserve"> and guidance that are in place from time to time.</w:t>
            </w:r>
          </w:p>
        </w:tc>
      </w:tr>
      <w:tr w:rsidR="00D26D1E" w:rsidRPr="00F56BB7" w14:paraId="10D4E405" w14:textId="77777777" w:rsidTr="1011FC29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547A6F1C" w:rsidR="00D26D1E" w:rsidRPr="00F56BB7" w:rsidRDefault="00AF40EA" w:rsidP="00F56BB7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F56BB7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2F7058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F56BB7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636E8CF4" w:rsidR="00D26D1E" w:rsidRPr="00F56BB7" w:rsidRDefault="008568C4" w:rsidP="00F56BB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N/A</w:t>
            </w:r>
          </w:p>
        </w:tc>
      </w:tr>
    </w:tbl>
    <w:p w14:paraId="523C4678" w14:textId="7EC6BBD4" w:rsidR="00280DFE" w:rsidRDefault="00280DFE" w:rsidP="00F56BB7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1C021A" w:rsidRPr="001C021A" w14:paraId="1B007B18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0FEA65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>Location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FEAD4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sz w:val="22"/>
                <w:lang w:eastAsia="en-GB"/>
              </w:rPr>
              <w:t>Kent FA headquarters –</w:t>
            </w:r>
            <w:r w:rsidRPr="001C021A">
              <w:rPr>
                <w:color w:val="5C5C5C"/>
              </w:rPr>
              <w:t xml:space="preserve"> </w:t>
            </w:r>
            <w:r w:rsidRPr="001C021A">
              <w:rPr>
                <w:rFonts w:ascii="Calibri" w:hAnsi="Calibri" w:cs="Calibri"/>
                <w:sz w:val="22"/>
                <w:szCs w:val="22"/>
              </w:rPr>
              <w:t>Invicta House, Cobdown Park, London Road, Ditton, Kent, ME20 6DQ</w:t>
            </w:r>
            <w:r w:rsidRPr="001C021A">
              <w:rPr>
                <w:color w:val="5C5C5C"/>
              </w:rPr>
              <w:t>.  </w:t>
            </w:r>
            <w:r w:rsidRPr="001C021A">
              <w:rPr>
                <w:rFonts w:ascii="Calibri" w:hAnsi="Calibri" w:cs="Calibri"/>
                <w:sz w:val="22"/>
                <w:szCs w:val="22"/>
              </w:rPr>
              <w:t>A hybrid,</w:t>
            </w:r>
            <w:r w:rsidRPr="001C021A">
              <w:t> </w:t>
            </w:r>
            <w:r w:rsidRPr="001C021A">
              <w:rPr>
                <w:rFonts w:ascii="Calibri" w:hAnsi="Calibri" w:cs="Calibri"/>
                <w:sz w:val="22"/>
              </w:rPr>
              <w:t xml:space="preserve">flexible and </w:t>
            </w:r>
            <w:r w:rsidRPr="001C021A">
              <w:rPr>
                <w:rFonts w:ascii="Calibri" w:hAnsi="Calibri" w:cs="Calibri"/>
                <w:sz w:val="22"/>
                <w:lang w:eastAsia="en-GB"/>
              </w:rPr>
              <w:t xml:space="preserve">remote working in line with Kent FA’s </w:t>
            </w:r>
            <w:r w:rsidRPr="001C021A">
              <w:rPr>
                <w:rFonts w:ascii="Calibri" w:hAnsi="Calibri" w:cs="Calibri"/>
                <w:sz w:val="22"/>
              </w:rPr>
              <w:t>policies</w:t>
            </w:r>
          </w:p>
        </w:tc>
      </w:tr>
      <w:tr w:rsidR="001C021A" w:rsidRPr="001C021A" w14:paraId="351E91C2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7F0468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>Working hours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90EEE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bCs/>
                <w:sz w:val="22"/>
              </w:rPr>
              <w:t>Full time, 35 hours per week including some evening and weekend working</w:t>
            </w:r>
          </w:p>
        </w:tc>
      </w:tr>
      <w:tr w:rsidR="001C021A" w:rsidRPr="001C021A" w14:paraId="19CDB011" w14:textId="77777777" w:rsidTr="001C021A"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A9C63" w14:textId="77777777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b/>
                <w:bCs/>
                <w:sz w:val="22"/>
              </w:rPr>
            </w:pPr>
            <w:r w:rsidRPr="001C021A">
              <w:rPr>
                <w:rFonts w:ascii="Calibri" w:hAnsi="Calibri" w:cs="Calibri"/>
                <w:b/>
                <w:bCs/>
                <w:sz w:val="22"/>
              </w:rPr>
              <w:t xml:space="preserve">Contract type 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E64CC" w14:textId="42CC6F21" w:rsidR="001C021A" w:rsidRPr="001C021A" w:rsidRDefault="001C021A" w:rsidP="001C021A">
            <w:pPr>
              <w:spacing w:line="276" w:lineRule="auto"/>
              <w:rPr>
                <w:rFonts w:ascii="Calibri" w:hAnsi="Calibri" w:cs="Calibri"/>
                <w:iCs/>
                <w:sz w:val="22"/>
              </w:rPr>
            </w:pPr>
            <w:r w:rsidRPr="001C021A">
              <w:rPr>
                <w:rFonts w:ascii="Calibri" w:hAnsi="Calibri" w:cs="Calibri"/>
                <w:iCs/>
                <w:sz w:val="22"/>
              </w:rPr>
              <w:t>June 30</w:t>
            </w:r>
            <w:r w:rsidRPr="001C021A">
              <w:rPr>
                <w:rFonts w:ascii="Calibri" w:hAnsi="Calibri" w:cs="Calibri"/>
                <w:iCs/>
                <w:sz w:val="22"/>
                <w:vertAlign w:val="superscript"/>
              </w:rPr>
              <w:t>th</w:t>
            </w:r>
            <w:r w:rsidRPr="001C021A">
              <w:rPr>
                <w:rFonts w:ascii="Calibri" w:hAnsi="Calibri" w:cs="Calibri"/>
                <w:iCs/>
                <w:sz w:val="22"/>
              </w:rPr>
              <w:t xml:space="preserve"> 202</w:t>
            </w:r>
            <w:r w:rsidR="00104670">
              <w:rPr>
                <w:rFonts w:ascii="Calibri" w:hAnsi="Calibri" w:cs="Calibri"/>
                <w:iCs/>
                <w:sz w:val="22"/>
              </w:rPr>
              <w:t>8</w:t>
            </w:r>
          </w:p>
        </w:tc>
      </w:tr>
    </w:tbl>
    <w:p w14:paraId="6F792745" w14:textId="775D2375" w:rsidR="00176EA5" w:rsidRDefault="00176EA5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35"/>
      </w:tblGrid>
      <w:tr w:rsidR="003A4FBE" w:rsidRPr="003A4FBE" w14:paraId="035FEE16" w14:textId="77777777" w:rsidTr="00221C00">
        <w:tc>
          <w:tcPr>
            <w:tcW w:w="10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0B597EBE" w14:textId="77777777" w:rsidR="003A4FBE" w:rsidRPr="003A4FBE" w:rsidRDefault="003A4FBE" w:rsidP="003A4FBE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3A4FBE">
              <w:rPr>
                <w:rFonts w:ascii="Calibri" w:hAnsi="Calibri" w:cs="Calibri"/>
                <w:b/>
                <w:sz w:val="22"/>
                <w:szCs w:val="22"/>
              </w:rPr>
              <w:t>Responsibilities</w:t>
            </w:r>
          </w:p>
        </w:tc>
      </w:tr>
      <w:tr w:rsidR="003A4FBE" w:rsidRPr="003A4FBE" w14:paraId="6BB6B082" w14:textId="77777777" w:rsidTr="00221C00">
        <w:trPr>
          <w:trHeight w:val="4016"/>
        </w:trPr>
        <w:tc>
          <w:tcPr>
            <w:tcW w:w="10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D68CC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>Support delivery of the Kent FA referee development programme, liaising with key stakeholders to meet the needs of the game.</w:t>
            </w:r>
          </w:p>
          <w:p w14:paraId="58EA2823" w14:textId="63BA8E55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jc w:val="both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Work in partnership with the </w:t>
            </w:r>
            <w:r w:rsidR="00A32EB2">
              <w:rPr>
                <w:rFonts w:ascii="Calibri" w:eastAsia="FS Jack" w:hAnsi="Calibri" w:cs="Calibri"/>
                <w:sz w:val="22"/>
                <w:szCs w:val="22"/>
              </w:rPr>
              <w:t>RDL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to support the recruitment, </w:t>
            </w:r>
            <w:proofErr w:type="gramStart"/>
            <w:r w:rsidRPr="003A4FBE">
              <w:rPr>
                <w:rFonts w:ascii="Calibri" w:eastAsia="FS Jack" w:hAnsi="Calibri" w:cs="Calibri"/>
                <w:sz w:val="22"/>
                <w:szCs w:val="22"/>
              </w:rPr>
              <w:t>retention</w:t>
            </w:r>
            <w:proofErr w:type="gramEnd"/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and development of referees. </w:t>
            </w:r>
          </w:p>
          <w:p w14:paraId="2A12AB58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color w:val="000000"/>
              </w:rPr>
            </w:pPr>
            <w:r w:rsidRPr="003A4FB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Recruit and convert trainee referees through the FA Referee Course and local CPD opportunities.</w:t>
            </w:r>
          </w:p>
          <w:p w14:paraId="294426A3" w14:textId="3D997764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color w:val="000000"/>
              </w:rPr>
            </w:pPr>
            <w:r w:rsidRPr="003A4FB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Recruit, retain and develop diverse referees through the FA Referee Course and local CPD opportunities, with a focus on </w:t>
            </w:r>
            <w:r w:rsidR="00A32EB2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d</w:t>
            </w:r>
            <w:r w:rsidRPr="003A4FB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isability, diverse communities, and female referees.</w:t>
            </w:r>
          </w:p>
          <w:p w14:paraId="368B029F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ind w:right="64"/>
              <w:contextualSpacing/>
              <w:jc w:val="both"/>
            </w:pPr>
            <w:r w:rsidRPr="003A4FBE">
              <w:rPr>
                <w:rFonts w:ascii="Calibri" w:hAnsi="Calibri" w:cs="Calibri"/>
                <w:sz w:val="22"/>
                <w:szCs w:val="22"/>
              </w:rPr>
              <w:t>Support the organisation of referee courses.  Help identify venues, dates, advertising &amp; administration of the courses.</w:t>
            </w:r>
          </w:p>
          <w:p w14:paraId="0DF06B93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ind w:right="64"/>
              <w:contextualSpacing/>
              <w:jc w:val="both"/>
            </w:pPr>
            <w:r w:rsidRPr="003A4FBE">
              <w:rPr>
                <w:rFonts w:ascii="Calibri" w:hAnsi="Calibri" w:cs="Calibri"/>
                <w:sz w:val="22"/>
                <w:szCs w:val="22"/>
              </w:rPr>
              <w:t>Support the administration across the referee landscape and service the appropriate related mailboxes.</w:t>
            </w:r>
          </w:p>
          <w:p w14:paraId="5B5BA9C3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before="100" w:beforeAutospacing="1" w:after="100" w:afterAutospacing="1" w:line="276" w:lineRule="auto"/>
              <w:contextualSpacing/>
              <w:jc w:val="both"/>
              <w:rPr>
                <w:iCs/>
                <w:lang w:eastAsia="en-GB"/>
              </w:rPr>
            </w:pPr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Use national and local data, </w:t>
            </w:r>
            <w:proofErr w:type="gramStart"/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search</w:t>
            </w:r>
            <w:proofErr w:type="gramEnd"/>
            <w:r w:rsidRPr="003A4FBE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 and customer insight to increase the number of active referees in grassroots football. </w:t>
            </w:r>
          </w:p>
          <w:p w14:paraId="668C82FE" w14:textId="77777777" w:rsidR="003A4FBE" w:rsidRPr="003A4FBE" w:rsidRDefault="003A4FBE" w:rsidP="00A32EB2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Provide administration support for the appointment of match officials to the four senior competitions and county cup grassroots competitions.</w:t>
            </w:r>
          </w:p>
          <w:p w14:paraId="378A2C5B" w14:textId="77777777" w:rsidR="003A4FBE" w:rsidRPr="003A4FBE" w:rsidRDefault="003A4FBE" w:rsidP="00A32EB2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To monitor and support the referee department email accounts.</w:t>
            </w:r>
          </w:p>
          <w:p w14:paraId="4AD46FFB" w14:textId="4168DD31" w:rsidR="003A4FBE" w:rsidRPr="003A4FBE" w:rsidRDefault="003A4FBE" w:rsidP="00A32EB2">
            <w:pPr>
              <w:numPr>
                <w:ilvl w:val="0"/>
                <w:numId w:val="27"/>
              </w:numPr>
              <w:jc w:val="both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>Provide administration support for the K</w:t>
            </w:r>
            <w:r w:rsidR="00A32EB2">
              <w:rPr>
                <w:rFonts w:ascii="Calibri" w:hAnsi="Calibri" w:cs="Calibri"/>
                <w:sz w:val="22"/>
                <w:szCs w:val="22"/>
                <w:lang w:eastAsia="en-GB"/>
              </w:rPr>
              <w:t>ent FA</w:t>
            </w: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Referee</w:t>
            </w:r>
            <w:r w:rsidR="00A32EB2">
              <w:rPr>
                <w:rFonts w:ascii="Calibri" w:hAnsi="Calibri" w:cs="Calibri"/>
                <w:sz w:val="22"/>
                <w:szCs w:val="22"/>
                <w:lang w:eastAsia="en-GB"/>
              </w:rPr>
              <w:t>s’</w:t>
            </w:r>
            <w:r w:rsidRPr="003A4FBE">
              <w:rPr>
                <w:rFonts w:ascii="Calibri" w:hAnsi="Calibri" w:cs="Calibri"/>
                <w:sz w:val="22"/>
                <w:szCs w:val="22"/>
                <w:lang w:eastAsia="en-GB"/>
              </w:rPr>
              <w:t xml:space="preserve"> Committee, working groups and referee development team.</w:t>
            </w:r>
          </w:p>
          <w:p w14:paraId="52D8D09E" w14:textId="62AD3F20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Work with the RD</w:t>
            </w:r>
            <w:r w:rsidR="004A2208">
              <w:rPr>
                <w:rFonts w:ascii="Calibri" w:eastAsia="FS Jack" w:hAnsi="Calibri" w:cs="Calibri"/>
                <w:sz w:val="22"/>
                <w:szCs w:val="22"/>
              </w:rPr>
              <w:t>L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 to provide league support to ensure the appointment of appropriately registered referees. </w:t>
            </w:r>
          </w:p>
          <w:p w14:paraId="62C80E78" w14:textId="1F12EB76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Work collaboratively with The FA </w:t>
            </w:r>
            <w:r w:rsidR="00A32EB2">
              <w:rPr>
                <w:rFonts w:ascii="Calibri" w:eastAsia="FS Jack" w:hAnsi="Calibri" w:cs="Calibri"/>
                <w:sz w:val="22"/>
                <w:szCs w:val="22"/>
                <w:lang w:val="en-US"/>
              </w:rPr>
              <w:t>r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eferees’ </w:t>
            </w:r>
            <w:r w:rsidR="00A32EB2">
              <w:rPr>
                <w:rFonts w:ascii="Calibri" w:eastAsia="FS Jack" w:hAnsi="Calibri" w:cs="Calibri"/>
                <w:sz w:val="22"/>
                <w:szCs w:val="22"/>
                <w:lang w:val="en-US"/>
              </w:rPr>
              <w:t>d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>epartment on local and national initiatives.</w:t>
            </w:r>
          </w:p>
          <w:p w14:paraId="2FDFFFF7" w14:textId="514C21E6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>Supporting the RD</w:t>
            </w:r>
            <w:r w:rsidR="00CB76A9">
              <w:rPr>
                <w:rFonts w:ascii="Calibri" w:eastAsia="FS Jack" w:hAnsi="Calibri" w:cs="Calibri"/>
                <w:sz w:val="22"/>
                <w:szCs w:val="22"/>
                <w:lang w:val="en-US"/>
              </w:rPr>
              <w:t>L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 with the Kent FA’s </w:t>
            </w:r>
            <w:r w:rsidR="00A32EB2">
              <w:rPr>
                <w:rFonts w:ascii="Calibri" w:eastAsia="FS Jack" w:hAnsi="Calibri" w:cs="Calibri"/>
                <w:sz w:val="22"/>
                <w:szCs w:val="22"/>
                <w:lang w:val="en-US"/>
              </w:rPr>
              <w:t>r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eferee </w:t>
            </w:r>
            <w:r w:rsidR="00A32EB2">
              <w:rPr>
                <w:rFonts w:ascii="Calibri" w:eastAsia="FS Jack" w:hAnsi="Calibri" w:cs="Calibri"/>
                <w:sz w:val="22"/>
                <w:szCs w:val="22"/>
                <w:lang w:val="en-US"/>
              </w:rPr>
              <w:t>a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cademy and Kent FA </w:t>
            </w:r>
            <w:r w:rsidR="00A32EB2">
              <w:rPr>
                <w:rFonts w:ascii="Calibri" w:eastAsia="FS Jack" w:hAnsi="Calibri" w:cs="Calibri"/>
                <w:sz w:val="22"/>
                <w:szCs w:val="22"/>
                <w:lang w:val="en-US"/>
              </w:rPr>
              <w:t>r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eferee </w:t>
            </w:r>
            <w:r w:rsidR="00A32EB2">
              <w:rPr>
                <w:rFonts w:ascii="Calibri" w:eastAsia="FS Jack" w:hAnsi="Calibri" w:cs="Calibri"/>
                <w:sz w:val="22"/>
                <w:szCs w:val="22"/>
                <w:lang w:val="en-US"/>
              </w:rPr>
              <w:t>d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 xml:space="preserve">evelopment </w:t>
            </w:r>
            <w:r w:rsidR="00A32EB2">
              <w:rPr>
                <w:rFonts w:ascii="Calibri" w:eastAsia="FS Jack" w:hAnsi="Calibri" w:cs="Calibri"/>
                <w:sz w:val="22"/>
                <w:szCs w:val="22"/>
                <w:lang w:val="en-US"/>
              </w:rPr>
              <w:t>g</w:t>
            </w:r>
            <w:r w:rsidRPr="003A4FBE">
              <w:rPr>
                <w:rFonts w:ascii="Calibri" w:eastAsia="FS Jack" w:hAnsi="Calibri" w:cs="Calibri"/>
                <w:sz w:val="22"/>
                <w:szCs w:val="22"/>
                <w:lang w:val="en-US"/>
              </w:rPr>
              <w:t>roup.</w:t>
            </w:r>
          </w:p>
          <w:p w14:paraId="3F6B6F90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Support with the on-line referee registration process ensuring all safeguarding criteria are met.</w:t>
            </w:r>
          </w:p>
          <w:p w14:paraId="17A3B012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lastRenderedPageBreak/>
              <w:t>Collaborate with the Designated Safeguarding Officer in all matters involving under-18 referees and adults at risk within refereeing.</w:t>
            </w:r>
          </w:p>
          <w:p w14:paraId="7DA66453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Provide guidance to under-18 referees to support them on matchdays.</w:t>
            </w:r>
          </w:p>
          <w:p w14:paraId="7363B06C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Ensure that a parental link is added to all CRM records in The FA’s Whole Game System for all under-18 referees.  </w:t>
            </w:r>
          </w:p>
          <w:p w14:paraId="52740B35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Risk assess all Kent FA events and activity for under-18 referees and where the Kent FA directly deploys under-18 referees and volunteers to ensure that appropriate safeguards are in place. </w:t>
            </w:r>
          </w:p>
          <w:p w14:paraId="48DEC05A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Ensure mentors working with under-18 referees are appropriately qualified and trained and are aware they are in a relationship of trust and the expectations of them in this regard. </w:t>
            </w:r>
          </w:p>
          <w:p w14:paraId="24861D34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Listen to and consult with under-18 referees on their experiences as part of the Kent FA youth engagement strategy. </w:t>
            </w:r>
          </w:p>
          <w:p w14:paraId="481B2BEE" w14:textId="70BD5E20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 xml:space="preserve">Utilise the feedback from under-18s and adults at risk to enhance the refereeing experience and fun and safety in grassroots football. </w:t>
            </w:r>
          </w:p>
          <w:p w14:paraId="557133B5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 xml:space="preserve">Provide the highest level of customer excellence to support volunteers across all FA Technology systems (FA Events, </w:t>
            </w:r>
            <w:r w:rsidRPr="003A4FBE">
              <w:rPr>
                <w:rFonts w:ascii="Calibri" w:eastAsia="FS Jack" w:hAnsi="Calibri" w:cs="Calibri"/>
                <w:sz w:val="22"/>
                <w:szCs w:val="22"/>
              </w:rPr>
              <w:t>Whole Game System</w:t>
            </w:r>
            <w:r w:rsidRPr="003A4FBE">
              <w:rPr>
                <w:rFonts w:ascii="Calibri" w:hAnsi="Calibri" w:cs="Calibri"/>
                <w:sz w:val="22"/>
                <w:szCs w:val="22"/>
              </w:rPr>
              <w:t xml:space="preserve">, MOAS, Matchday app and Full-Time). </w:t>
            </w:r>
          </w:p>
          <w:p w14:paraId="72D99652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line="276" w:lineRule="auto"/>
              <w:contextualSpacing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eastAsia="FS Jack" w:hAnsi="Calibri" w:cs="Calibri"/>
                <w:sz w:val="22"/>
                <w:szCs w:val="22"/>
              </w:rPr>
              <w:t>Contribute to ensuring that safeguarding and equality are embedded throughout the Kent FA and grassroots football.</w:t>
            </w:r>
          </w:p>
          <w:p w14:paraId="2068B363" w14:textId="77777777" w:rsidR="003A4FBE" w:rsidRPr="003A4FBE" w:rsidRDefault="003A4FBE" w:rsidP="00A32EB2">
            <w:pPr>
              <w:numPr>
                <w:ilvl w:val="0"/>
                <w:numId w:val="27"/>
              </w:numPr>
              <w:spacing w:before="100" w:beforeAutospacing="1" w:line="276" w:lineRule="auto"/>
              <w:ind w:right="64"/>
              <w:contextualSpacing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3A4FBE">
              <w:rPr>
                <w:rFonts w:ascii="Calibri" w:hAnsi="Calibri" w:cs="Calibri"/>
                <w:sz w:val="22"/>
                <w:szCs w:val="22"/>
              </w:rPr>
              <w:t>Execute tasks as required to meet the Kent FA’s changing priorities.</w:t>
            </w:r>
          </w:p>
        </w:tc>
      </w:tr>
    </w:tbl>
    <w:p w14:paraId="4B264626" w14:textId="165E0962" w:rsidR="003A4FBE" w:rsidRDefault="003A4FBE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10"/>
        <w:gridCol w:w="5425"/>
      </w:tblGrid>
      <w:tr w:rsidR="00DE54A7" w:rsidRPr="00DE54A7" w14:paraId="25401F64" w14:textId="77777777" w:rsidTr="00221C00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BF51C01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Person specification</w:t>
            </w:r>
          </w:p>
        </w:tc>
      </w:tr>
      <w:tr w:rsidR="00DE54A7" w:rsidRPr="00DE54A7" w14:paraId="4B9CEA66" w14:textId="77777777" w:rsidTr="00DE54A7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28010EA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Qualifications</w:t>
            </w:r>
          </w:p>
        </w:tc>
      </w:tr>
      <w:tr w:rsidR="00DE54A7" w:rsidRPr="00DE54A7" w14:paraId="296984FA" w14:textId="77777777" w:rsidTr="00221C00">
        <w:trPr>
          <w:trHeight w:val="259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925F1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ssential </w:t>
            </w:r>
          </w:p>
          <w:p w14:paraId="6E91750D" w14:textId="7C927D4E" w:rsidR="00DE54A7" w:rsidRPr="00DE54A7" w:rsidRDefault="00D27ED0" w:rsidP="00DE54A7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FS Jack" w:hAnsi="Calibri" w:cs="Calibri"/>
                <w:sz w:val="22"/>
                <w:szCs w:val="22"/>
              </w:rPr>
              <w:t>Educated to A Level</w:t>
            </w:r>
          </w:p>
          <w:p w14:paraId="5D446024" w14:textId="77777777" w:rsidR="00DE54A7" w:rsidRPr="00DE54A7" w:rsidRDefault="00DE54A7" w:rsidP="00DE54A7">
            <w:pPr>
              <w:numPr>
                <w:ilvl w:val="0"/>
                <w:numId w:val="1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 current registered referee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3EFD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 xml:space="preserve">Desirable </w:t>
            </w:r>
          </w:p>
          <w:p w14:paraId="006237B2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 qualification in sports development.</w:t>
            </w:r>
          </w:p>
          <w:p w14:paraId="52FF5B97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contextualSpacing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 degree</w:t>
            </w:r>
          </w:p>
        </w:tc>
      </w:tr>
      <w:tr w:rsidR="00DE54A7" w:rsidRPr="00DE54A7" w14:paraId="58FBEBB0" w14:textId="77777777" w:rsidTr="00DE54A7">
        <w:trPr>
          <w:trHeight w:val="259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501F39D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Skills</w:t>
            </w:r>
          </w:p>
        </w:tc>
      </w:tr>
      <w:tr w:rsidR="00DE54A7" w:rsidRPr="00DE54A7" w14:paraId="0EA1B354" w14:textId="77777777" w:rsidTr="00221C00">
        <w:trPr>
          <w:trHeight w:val="1278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DAA4F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Essential</w:t>
            </w:r>
          </w:p>
          <w:p w14:paraId="7CCB7DB3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bility to work independently and as part of a team.       </w:t>
            </w:r>
          </w:p>
          <w:p w14:paraId="25A23689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color w:val="000000"/>
                <w:sz w:val="22"/>
                <w:szCs w:val="22"/>
              </w:rPr>
              <w:t>Excellent organisational skills and the ability to prioritise workload effectively.</w:t>
            </w:r>
          </w:p>
          <w:p w14:paraId="5B12FF02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Excellent problem-solving and decision-making skills.  </w:t>
            </w:r>
          </w:p>
          <w:p w14:paraId="02CDD662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szCs w:val="24"/>
                <w:lang w:eastAsia="en-GB"/>
              </w:rPr>
            </w:pPr>
            <w:r w:rsidRPr="00DE54A7">
              <w:rPr>
                <w:rFonts w:ascii="Calibri" w:hAnsi="Calibri" w:cs="Calibri"/>
                <w:color w:val="000000"/>
                <w:sz w:val="22"/>
                <w:szCs w:val="22"/>
              </w:rPr>
              <w:t>Ability to communicate effectively and in a manner appropriate to the audience.</w:t>
            </w:r>
          </w:p>
          <w:p w14:paraId="2DA61B3C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textAlignment w:val="baseline"/>
              <w:rPr>
                <w:szCs w:val="24"/>
                <w:lang w:eastAsia="en-GB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Commitment to delivering exceptional standards of customer service.</w:t>
            </w:r>
          </w:p>
          <w:p w14:paraId="586F9807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color w:val="000000"/>
                <w:sz w:val="22"/>
                <w:szCs w:val="22"/>
              </w:rPr>
              <w:t>Excellent IT skills, including the use of Microsoft Office applications.</w:t>
            </w:r>
          </w:p>
          <w:p w14:paraId="4C281D1C" w14:textId="77777777" w:rsidR="00DE54A7" w:rsidRPr="00DE54A7" w:rsidRDefault="00DE54A7" w:rsidP="00DE54A7">
            <w:pPr>
              <w:numPr>
                <w:ilvl w:val="0"/>
                <w:numId w:val="28"/>
              </w:numPr>
              <w:spacing w:line="276" w:lineRule="auto"/>
              <w:rPr>
                <w:szCs w:val="24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Attention to detail and an ability to manage accurate recording and reporting of information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8979" w14:textId="77777777" w:rsidR="00DE54A7" w:rsidRPr="00DE54A7" w:rsidRDefault="00DE54A7" w:rsidP="00DE54A7">
            <w:pPr>
              <w:spacing w:line="276" w:lineRule="auto"/>
              <w:rPr>
                <w:b/>
                <w:bCs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  <w:p w14:paraId="0233B9AF" w14:textId="77777777" w:rsidR="00DE54A7" w:rsidRPr="00DE54A7" w:rsidRDefault="00DE54A7" w:rsidP="00DE54A7">
            <w:pPr>
              <w:numPr>
                <w:ilvl w:val="0"/>
                <w:numId w:val="35"/>
              </w:numPr>
              <w:spacing w:line="276" w:lineRule="auto"/>
              <w:contextualSpacing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 xml:space="preserve">Knowledge in creating, </w:t>
            </w:r>
            <w:proofErr w:type="gramStart"/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>delivering</w:t>
            </w:r>
            <w:proofErr w:type="gramEnd"/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 xml:space="preserve"> and maintaining pathways which support the growth, transition and retention of referees.</w:t>
            </w:r>
          </w:p>
          <w:p w14:paraId="15671012" w14:textId="77777777" w:rsidR="00DE54A7" w:rsidRPr="00DE54A7" w:rsidRDefault="00DE54A7" w:rsidP="00DE54A7">
            <w:pPr>
              <w:spacing w:line="276" w:lineRule="auto"/>
              <w:ind w:left="360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  <w:p w14:paraId="2DE03D70" w14:textId="77777777" w:rsidR="00DE54A7" w:rsidRPr="00DE54A7" w:rsidRDefault="00DE54A7" w:rsidP="00DE54A7">
            <w:pPr>
              <w:spacing w:line="276" w:lineRule="auto"/>
              <w:ind w:left="360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DE54A7" w:rsidRPr="00DE54A7" w14:paraId="20016A30" w14:textId="77777777" w:rsidTr="00DE54A7">
        <w:trPr>
          <w:trHeight w:val="280"/>
        </w:trPr>
        <w:tc>
          <w:tcPr>
            <w:tcW w:w="106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C69557C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Knowledge and experience </w:t>
            </w:r>
          </w:p>
        </w:tc>
      </w:tr>
      <w:tr w:rsidR="00DE54A7" w:rsidRPr="00DE54A7" w14:paraId="745EA3FF" w14:textId="77777777" w:rsidTr="00221C00">
        <w:trPr>
          <w:trHeight w:val="2033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37BE4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Essential</w:t>
            </w:r>
          </w:p>
          <w:p w14:paraId="2AC4CC78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Experience of refereeing and/or referee development.</w:t>
            </w:r>
          </w:p>
          <w:p w14:paraId="5AE4EE22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Demonstrate a working knowledge of inclusion, equality, anti-</w:t>
            </w:r>
            <w:proofErr w:type="gramStart"/>
            <w:r w:rsidRPr="00DE54A7">
              <w:rPr>
                <w:rFonts w:ascii="Calibri" w:eastAsia="FS Jack" w:hAnsi="Calibri" w:cs="Calibri"/>
                <w:sz w:val="22"/>
                <w:szCs w:val="22"/>
              </w:rPr>
              <w:t>discrimination</w:t>
            </w:r>
            <w:proofErr w:type="gramEnd"/>
            <w:r w:rsidRPr="00DE54A7">
              <w:rPr>
                <w:rFonts w:ascii="Calibri" w:eastAsia="FS Jack" w:hAnsi="Calibri" w:cs="Calibri"/>
                <w:sz w:val="22"/>
                <w:szCs w:val="22"/>
              </w:rPr>
              <w:t xml:space="preserve"> and safeguarding.</w:t>
            </w:r>
          </w:p>
          <w:p w14:paraId="1B9086B0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  <w:lang w:val="en-US"/>
              </w:rPr>
              <w:t>Knowledge of the Laws of the Game.</w:t>
            </w:r>
          </w:p>
          <w:p w14:paraId="128BDCD7" w14:textId="77777777" w:rsidR="00DE54A7" w:rsidRPr="00DE54A7" w:rsidRDefault="00DE54A7" w:rsidP="00DE54A7">
            <w:pPr>
              <w:numPr>
                <w:ilvl w:val="0"/>
                <w:numId w:val="32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Knowledge of the structure and partner organisations within football, nationally and within the County FA locality.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3E1D9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bCs/>
                <w:sz w:val="22"/>
                <w:szCs w:val="22"/>
              </w:rPr>
              <w:t>Desirable</w:t>
            </w:r>
          </w:p>
          <w:p w14:paraId="1C1C0F16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Knowledge of The FA Referee pathway.</w:t>
            </w:r>
          </w:p>
          <w:p w14:paraId="7B7B7CE1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eastAsia="FS Jack" w:hAnsi="Calibri" w:cs="Calibri"/>
                <w:sz w:val="22"/>
                <w:szCs w:val="22"/>
              </w:rPr>
              <w:t>Knowledge of The FA’s Grassroots Football Strategy.</w:t>
            </w:r>
          </w:p>
          <w:p w14:paraId="4B72C54A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>Knowledge and understanding of working with volunteers.</w:t>
            </w:r>
          </w:p>
          <w:p w14:paraId="0D0783F9" w14:textId="77777777" w:rsidR="00DE54A7" w:rsidRPr="00DE54A7" w:rsidRDefault="00DE54A7" w:rsidP="00DE54A7">
            <w:pPr>
              <w:numPr>
                <w:ilvl w:val="0"/>
                <w:numId w:val="31"/>
              </w:numPr>
              <w:spacing w:line="276" w:lineRule="auto"/>
              <w:contextualSpacing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Cs/>
                <w:sz w:val="22"/>
                <w:szCs w:val="22"/>
              </w:rPr>
              <w:t>A current FA Referee Tutor or Developer.</w:t>
            </w:r>
          </w:p>
        </w:tc>
      </w:tr>
      <w:tr w:rsidR="00DE54A7" w:rsidRPr="00DE54A7" w14:paraId="7B22C2BF" w14:textId="77777777" w:rsidTr="00DE54A7">
        <w:trPr>
          <w:trHeight w:val="424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DC664D8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Enhanced DBS Check required?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B25E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 xml:space="preserve">YES </w:t>
            </w:r>
          </w:p>
        </w:tc>
      </w:tr>
      <w:tr w:rsidR="00DE54A7" w:rsidRPr="00DE54A7" w14:paraId="7E229DAE" w14:textId="77777777" w:rsidTr="00DE54A7">
        <w:trPr>
          <w:trHeight w:val="415"/>
        </w:trPr>
        <w:tc>
          <w:tcPr>
            <w:tcW w:w="5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F960A4D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DE54A7">
              <w:rPr>
                <w:rFonts w:ascii="Calibri" w:hAnsi="Calibri" w:cs="Calibri"/>
                <w:b/>
                <w:sz w:val="22"/>
                <w:szCs w:val="22"/>
              </w:rPr>
              <w:t>Clean, full driving licence?</w:t>
            </w:r>
          </w:p>
        </w:tc>
        <w:tc>
          <w:tcPr>
            <w:tcW w:w="5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621FC" w14:textId="77777777" w:rsidR="00DE54A7" w:rsidRPr="00DE54A7" w:rsidRDefault="00DE54A7" w:rsidP="00DE54A7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E54A7">
              <w:rPr>
                <w:rFonts w:ascii="Calibri" w:hAnsi="Calibri" w:cs="Calibri"/>
                <w:sz w:val="22"/>
                <w:szCs w:val="22"/>
              </w:rPr>
              <w:t>YES</w:t>
            </w:r>
          </w:p>
        </w:tc>
      </w:tr>
    </w:tbl>
    <w:p w14:paraId="309AA575" w14:textId="218F2CE5" w:rsidR="003A4FBE" w:rsidRDefault="003A4FBE" w:rsidP="00F56BB7">
      <w:pPr>
        <w:spacing w:line="276" w:lineRule="auto"/>
        <w:rPr>
          <w:rFonts w:ascii="FS Jack" w:hAnsi="FS Jack"/>
          <w:bCs/>
          <w:sz w:val="22"/>
          <w:szCs w:val="22"/>
        </w:rPr>
      </w:pPr>
    </w:p>
    <w:p w14:paraId="70D48786" w14:textId="62C559F3" w:rsid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8568C4" w:rsidRPr="009D5E16" w14:paraId="53C9FFB9" w14:textId="77777777" w:rsidTr="00D2585A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4745974B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job holder will be expected to understand and work in accordance with the values and behaviours described below</w:t>
            </w:r>
          </w:p>
        </w:tc>
      </w:tr>
      <w:tr w:rsidR="008568C4" w:rsidRPr="009D5E16" w14:paraId="26A32AEF" w14:textId="77777777" w:rsidTr="00D2585A">
        <w:tc>
          <w:tcPr>
            <w:tcW w:w="2506" w:type="dxa"/>
            <w:shd w:val="clear" w:color="auto" w:fill="D9D9D9" w:themeFill="background1" w:themeFillShade="D9"/>
          </w:tcPr>
          <w:p w14:paraId="07643021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29972640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9D5E16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8568C4" w:rsidRPr="009D5E16" w14:paraId="29FFF377" w14:textId="77777777" w:rsidTr="00D2585A">
        <w:tc>
          <w:tcPr>
            <w:tcW w:w="2506" w:type="dxa"/>
          </w:tcPr>
          <w:p w14:paraId="5CB2E9D1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56C0CC58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3D6C2881" w14:textId="77777777" w:rsidR="008568C4" w:rsidRPr="00DE2BCF" w:rsidRDefault="008568C4" w:rsidP="008568C4">
            <w:pPr>
              <w:numPr>
                <w:ilvl w:val="0"/>
                <w:numId w:val="20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795AC336" w14:textId="77777777" w:rsidR="008568C4" w:rsidRPr="00B106F0" w:rsidRDefault="008568C4" w:rsidP="008568C4">
            <w:pPr>
              <w:pStyle w:val="ListParagraph"/>
              <w:numPr>
                <w:ilvl w:val="0"/>
                <w:numId w:val="21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8568C4" w:rsidRPr="009D5E16" w14:paraId="3A62C750" w14:textId="77777777" w:rsidTr="00D2585A">
        <w:tc>
          <w:tcPr>
            <w:tcW w:w="2506" w:type="dxa"/>
          </w:tcPr>
          <w:p w14:paraId="5B2BF804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40D69ED9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0498CC2B" w14:textId="77777777" w:rsidR="008568C4" w:rsidRPr="00B92F71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4DD3F39" w14:textId="77777777" w:rsidR="008568C4" w:rsidRPr="00B92F71" w:rsidRDefault="008568C4" w:rsidP="008568C4">
            <w:pPr>
              <w:numPr>
                <w:ilvl w:val="0"/>
                <w:numId w:val="21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66CF50FC" w14:textId="77777777" w:rsidR="008568C4" w:rsidRPr="009D5E16" w:rsidRDefault="008568C4" w:rsidP="008568C4">
            <w:pPr>
              <w:numPr>
                <w:ilvl w:val="0"/>
                <w:numId w:val="22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8568C4" w:rsidRPr="009D5E16" w14:paraId="621D6C8F" w14:textId="77777777" w:rsidTr="00D2585A">
        <w:tc>
          <w:tcPr>
            <w:tcW w:w="2506" w:type="dxa"/>
          </w:tcPr>
          <w:p w14:paraId="7A8513E3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5E58E4C6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134D5CC5" w14:textId="77777777" w:rsidR="008568C4" w:rsidRPr="00B92F71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19ECA711" w14:textId="77777777" w:rsidR="008568C4" w:rsidRPr="00B92F71" w:rsidRDefault="008568C4" w:rsidP="008568C4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26D2052E" w14:textId="77777777" w:rsidR="008568C4" w:rsidRPr="009D5E16" w:rsidRDefault="008568C4" w:rsidP="008568C4">
            <w:pPr>
              <w:numPr>
                <w:ilvl w:val="0"/>
                <w:numId w:val="23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8568C4" w:rsidRPr="009D5E16" w14:paraId="346F593C" w14:textId="77777777" w:rsidTr="00D2585A">
        <w:tc>
          <w:tcPr>
            <w:tcW w:w="2506" w:type="dxa"/>
          </w:tcPr>
          <w:p w14:paraId="1DDA824B" w14:textId="77777777" w:rsidR="008568C4" w:rsidRPr="009D5E16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62C530A4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41E7E2AA" w14:textId="77777777" w:rsidR="008568C4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  <w:p w14:paraId="77EF5A7D" w14:textId="77777777" w:rsidR="008568C4" w:rsidRPr="009D5E16" w:rsidRDefault="008568C4" w:rsidP="008568C4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Provide a </w:t>
            </w: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ustomer-focused approach that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 xml:space="preserve"> ensure connectivity to the Kent Football community. </w:t>
            </w:r>
          </w:p>
        </w:tc>
      </w:tr>
      <w:tr w:rsidR="008568C4" w:rsidRPr="009D5E16" w14:paraId="52F5CF5D" w14:textId="77777777" w:rsidTr="00D2585A">
        <w:tc>
          <w:tcPr>
            <w:tcW w:w="2506" w:type="dxa"/>
          </w:tcPr>
          <w:p w14:paraId="2EBF14F6" w14:textId="77777777" w:rsidR="008568C4" w:rsidRDefault="008568C4" w:rsidP="00D2585A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7393E3C0" w14:textId="77777777" w:rsidR="008568C4" w:rsidRPr="00B92F71" w:rsidRDefault="008568C4" w:rsidP="00D2585A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0B953A69" w14:textId="77777777" w:rsidR="008568C4" w:rsidRPr="00B92F71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Seeks to </w:t>
            </w:r>
            <w:proofErr w:type="gramStart"/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chieve the highest levels of performance at all times</w:t>
            </w:r>
            <w:proofErr w:type="gramEnd"/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6EE72C8" w14:textId="77777777" w:rsidR="008568C4" w:rsidRPr="00B92F71" w:rsidRDefault="008568C4" w:rsidP="008568C4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34B65C0B" w14:textId="77777777" w:rsidR="008568C4" w:rsidRPr="0021443A" w:rsidRDefault="008568C4" w:rsidP="008568C4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21443A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.</w:t>
            </w:r>
          </w:p>
        </w:tc>
      </w:tr>
    </w:tbl>
    <w:p w14:paraId="2F4D3154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2F7058" w:rsidRPr="002F7058" w14:paraId="58ECE860" w14:textId="77777777" w:rsidTr="00C144D5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3F6A2CDF" w14:textId="77777777" w:rsidR="002F7058" w:rsidRPr="002F7058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0" w:name="_Hlk28854669"/>
            <w:r w:rsidRPr="002F7058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67483A2E" w14:textId="1428443E" w:rsidR="002F7058" w:rsidRPr="002F7058" w:rsidRDefault="00137511" w:rsidP="002F7058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, Chief Executive Officer</w:t>
            </w:r>
          </w:p>
        </w:tc>
      </w:tr>
      <w:bookmarkEnd w:id="0"/>
      <w:tr w:rsidR="002F7058" w:rsidRPr="002F7058" w14:paraId="2EBE16D6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39B99C6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5366EDD0" w14:textId="4E3BA4C6" w:rsidR="002F7058" w:rsidRPr="002F7058" w:rsidRDefault="00104670" w:rsidP="002F7058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4/4/2024</w:t>
            </w:r>
          </w:p>
        </w:tc>
      </w:tr>
      <w:tr w:rsidR="002F7058" w:rsidRPr="002F7058" w14:paraId="5D6DA722" w14:textId="77777777" w:rsidTr="00C144D5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D7ED427" w14:textId="77777777" w:rsidR="002F7058" w:rsidRPr="002F7058" w:rsidRDefault="002F7058" w:rsidP="002F7058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2F7058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2F7058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159DAFCA" w14:textId="189B82ED" w:rsidR="002F7058" w:rsidRPr="002F7058" w:rsidRDefault="00137511" w:rsidP="002F7058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enise Richmond, Chair</w:t>
            </w:r>
          </w:p>
        </w:tc>
      </w:tr>
    </w:tbl>
    <w:p w14:paraId="52B19985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2F7058" w:rsidRPr="002F7058" w14:paraId="703B3B9F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025B58D0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lastRenderedPageBreak/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056AE0B5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2F7058" w:rsidRPr="002F7058" w14:paraId="67096594" w14:textId="77777777" w:rsidTr="00C144D5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2B6B389E" w14:textId="77777777" w:rsidR="002F7058" w:rsidRPr="002F7058" w:rsidRDefault="002F7058" w:rsidP="002F7058">
            <w:pPr>
              <w:rPr>
                <w:rFonts w:ascii="FS Jack" w:hAnsi="FS Jack"/>
                <w:b/>
                <w:sz w:val="22"/>
                <w:szCs w:val="22"/>
              </w:rPr>
            </w:pPr>
            <w:r w:rsidRPr="002F7058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4B67C550" w14:textId="77777777" w:rsidR="002F7058" w:rsidRPr="002F7058" w:rsidRDefault="002F7058" w:rsidP="002F7058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6E8ABE99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</w:p>
    <w:p w14:paraId="5BBED9A2" w14:textId="77777777" w:rsidR="002F7058" w:rsidRPr="002F7058" w:rsidRDefault="002F7058" w:rsidP="002F7058">
      <w:pPr>
        <w:spacing w:line="276" w:lineRule="auto"/>
        <w:rPr>
          <w:rFonts w:ascii="FS Jack" w:hAnsi="FS Jack"/>
          <w:sz w:val="22"/>
          <w:szCs w:val="22"/>
        </w:rPr>
      </w:pPr>
      <w:r w:rsidRPr="002F7058">
        <w:rPr>
          <w:rFonts w:ascii="FS Jack" w:hAnsi="FS Jack"/>
          <w:sz w:val="22"/>
          <w:szCs w:val="22"/>
        </w:rPr>
        <w:t>One copy to be retained by the job holder, one signed copy to be stored confidentially by the employer.</w:t>
      </w:r>
    </w:p>
    <w:p w14:paraId="7878475B" w14:textId="512E1B27" w:rsidR="00320803" w:rsidRPr="00F56BB7" w:rsidRDefault="00320803" w:rsidP="002F7058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F56BB7" w:rsidSect="00B7078F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632EE" w14:textId="77777777" w:rsidR="00B7078F" w:rsidRDefault="00B7078F" w:rsidP="0091216F">
      <w:r>
        <w:separator/>
      </w:r>
    </w:p>
  </w:endnote>
  <w:endnote w:type="continuationSeparator" w:id="0">
    <w:p w14:paraId="369F6843" w14:textId="77777777" w:rsidR="00B7078F" w:rsidRDefault="00B7078F" w:rsidP="0091216F">
      <w:r>
        <w:continuationSeparator/>
      </w:r>
    </w:p>
  </w:endnote>
  <w:endnote w:type="continuationNotice" w:id="1">
    <w:p w14:paraId="00F40BFE" w14:textId="77777777" w:rsidR="00B7078F" w:rsidRDefault="00B707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FS Jack">
    <w:altName w:val="Calibri"/>
    <w:panose1 w:val="00000000000000000000"/>
    <w:charset w:val="00"/>
    <w:family w:val="modern"/>
    <w:notTrueType/>
    <w:pitch w:val="variable"/>
    <w:sig w:usb0="A00000AF" w:usb1="4000205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B3" w14:textId="44C981DC" w:rsidR="00BA07BB" w:rsidRDefault="00BA07BB" w:rsidP="00BA07BB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8568C4">
      <w:rPr>
        <w:rFonts w:ascii="FS Jack" w:hAnsi="FS Jack"/>
        <w:i/>
        <w:iCs/>
        <w:sz w:val="16"/>
        <w:szCs w:val="16"/>
      </w:rPr>
      <w:t>2</w:t>
    </w:r>
    <w:r w:rsidR="008568C4" w:rsidRPr="008568C4">
      <w:rPr>
        <w:rFonts w:ascii="FS Jack" w:hAnsi="FS Jack"/>
        <w:i/>
        <w:iCs/>
        <w:sz w:val="16"/>
        <w:szCs w:val="16"/>
        <w:vertAlign w:val="superscript"/>
      </w:rPr>
      <w:t>nd</w:t>
    </w:r>
    <w:r w:rsidR="008568C4">
      <w:rPr>
        <w:rFonts w:ascii="FS Jack" w:hAnsi="FS Jack"/>
        <w:i/>
        <w:iCs/>
        <w:sz w:val="16"/>
        <w:szCs w:val="16"/>
      </w:rPr>
      <w:t xml:space="preserve"> October </w:t>
    </w:r>
    <w:r>
      <w:rPr>
        <w:rFonts w:ascii="FS Jack" w:hAnsi="FS Jack"/>
        <w:i/>
        <w:iCs/>
        <w:sz w:val="16"/>
        <w:szCs w:val="16"/>
      </w:rPr>
      <w:t>2020</w:t>
    </w:r>
  </w:p>
  <w:p w14:paraId="6A4001C9" w14:textId="77777777" w:rsidR="00BA07BB" w:rsidRDefault="00BA07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ED311" w14:textId="77777777" w:rsidR="00B7078F" w:rsidRDefault="00B7078F" w:rsidP="0091216F">
      <w:r>
        <w:separator/>
      </w:r>
    </w:p>
  </w:footnote>
  <w:footnote w:type="continuationSeparator" w:id="0">
    <w:p w14:paraId="16E41FE0" w14:textId="77777777" w:rsidR="00B7078F" w:rsidRDefault="00B7078F" w:rsidP="0091216F">
      <w:r>
        <w:continuationSeparator/>
      </w:r>
    </w:p>
  </w:footnote>
  <w:footnote w:type="continuationNotice" w:id="1">
    <w:p w14:paraId="619FDF00" w14:textId="77777777" w:rsidR="00B7078F" w:rsidRDefault="00B707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B7D24" w14:textId="0FA1062C" w:rsidR="00317DB4" w:rsidRDefault="008568C4" w:rsidP="00317DB4">
    <w:pPr>
      <w:pStyle w:val="Header"/>
      <w:jc w:val="center"/>
      <w:rPr>
        <w:rFonts w:asciiTheme="minorHAnsi" w:hAnsiTheme="minorHAnsi" w:cs="Arial"/>
        <w:b/>
        <w:sz w:val="28"/>
      </w:rPr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627FCED1" wp14:editId="50F98646">
          <wp:extent cx="438785" cy="54229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78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5C8261" w14:textId="260871EA" w:rsidR="006026DC" w:rsidRPr="00F40846" w:rsidRDefault="00DE0C58" w:rsidP="00DA48D2">
    <w:pPr>
      <w:pStyle w:val="Header"/>
      <w:ind w:left="720"/>
      <w:jc w:val="center"/>
      <w:rPr>
        <w:b/>
      </w:rPr>
    </w:pPr>
    <w:r w:rsidRPr="00F40846">
      <w:rPr>
        <w:b/>
      </w:rPr>
      <w:t xml:space="preserve"> </w:t>
    </w:r>
    <w:r w:rsidR="002C7B9B">
      <w:rPr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B51F7"/>
    <w:multiLevelType w:val="hybridMultilevel"/>
    <w:tmpl w:val="1BC0EE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DF0199"/>
    <w:multiLevelType w:val="multilevel"/>
    <w:tmpl w:val="F872B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FD2253"/>
    <w:multiLevelType w:val="multilevel"/>
    <w:tmpl w:val="0FAA2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8C6722"/>
    <w:multiLevelType w:val="hybridMultilevel"/>
    <w:tmpl w:val="A6547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6F1"/>
    <w:multiLevelType w:val="hybridMultilevel"/>
    <w:tmpl w:val="9D5EAD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884A60"/>
    <w:multiLevelType w:val="hybridMultilevel"/>
    <w:tmpl w:val="F29AA77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73005"/>
    <w:multiLevelType w:val="multilevel"/>
    <w:tmpl w:val="39A84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4016F4"/>
    <w:multiLevelType w:val="hybridMultilevel"/>
    <w:tmpl w:val="7F683C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4F70F7"/>
    <w:multiLevelType w:val="hybridMultilevel"/>
    <w:tmpl w:val="1D36E1D0"/>
    <w:lvl w:ilvl="0" w:tplc="A1222C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4C617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1D4923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BB0872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A4733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F10E60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BA253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305FD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3A76E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E632C48"/>
    <w:multiLevelType w:val="hybridMultilevel"/>
    <w:tmpl w:val="9C201B3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3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0909721">
    <w:abstractNumId w:val="25"/>
  </w:num>
  <w:num w:numId="2" w16cid:durableId="655843989">
    <w:abstractNumId w:val="6"/>
  </w:num>
  <w:num w:numId="3" w16cid:durableId="1633826220">
    <w:abstractNumId w:val="20"/>
  </w:num>
  <w:num w:numId="4" w16cid:durableId="1979147092">
    <w:abstractNumId w:val="19"/>
  </w:num>
  <w:num w:numId="5" w16cid:durableId="339629126">
    <w:abstractNumId w:val="16"/>
  </w:num>
  <w:num w:numId="6" w16cid:durableId="851260306">
    <w:abstractNumId w:val="23"/>
  </w:num>
  <w:num w:numId="7" w16cid:durableId="1399403771">
    <w:abstractNumId w:val="32"/>
  </w:num>
  <w:num w:numId="8" w16cid:durableId="1017001837">
    <w:abstractNumId w:val="10"/>
  </w:num>
  <w:num w:numId="9" w16cid:durableId="2043239083">
    <w:abstractNumId w:val="2"/>
  </w:num>
  <w:num w:numId="10" w16cid:durableId="1371808357">
    <w:abstractNumId w:val="34"/>
  </w:num>
  <w:num w:numId="11" w16cid:durableId="534006413">
    <w:abstractNumId w:val="8"/>
  </w:num>
  <w:num w:numId="12" w16cid:durableId="1957367481">
    <w:abstractNumId w:val="15"/>
  </w:num>
  <w:num w:numId="13" w16cid:durableId="459807265">
    <w:abstractNumId w:val="27"/>
  </w:num>
  <w:num w:numId="14" w16cid:durableId="1127353253">
    <w:abstractNumId w:val="3"/>
  </w:num>
  <w:num w:numId="15" w16cid:durableId="78447535">
    <w:abstractNumId w:val="33"/>
  </w:num>
  <w:num w:numId="16" w16cid:durableId="1342582905">
    <w:abstractNumId w:val="18"/>
  </w:num>
  <w:num w:numId="17" w16cid:durableId="1444224934">
    <w:abstractNumId w:val="28"/>
  </w:num>
  <w:num w:numId="18" w16cid:durableId="939340558">
    <w:abstractNumId w:val="29"/>
  </w:num>
  <w:num w:numId="19" w16cid:durableId="2076539096">
    <w:abstractNumId w:val="26"/>
  </w:num>
  <w:num w:numId="20" w16cid:durableId="162056">
    <w:abstractNumId w:val="1"/>
  </w:num>
  <w:num w:numId="21" w16cid:durableId="1254048956">
    <w:abstractNumId w:val="17"/>
  </w:num>
  <w:num w:numId="22" w16cid:durableId="225996459">
    <w:abstractNumId w:val="0"/>
  </w:num>
  <w:num w:numId="23" w16cid:durableId="1260943827">
    <w:abstractNumId w:val="31"/>
  </w:num>
  <w:num w:numId="24" w16cid:durableId="667369576">
    <w:abstractNumId w:val="13"/>
  </w:num>
  <w:num w:numId="25" w16cid:durableId="320230767">
    <w:abstractNumId w:val="9"/>
  </w:num>
  <w:num w:numId="26" w16cid:durableId="2026898189">
    <w:abstractNumId w:val="24"/>
  </w:num>
  <w:num w:numId="27" w16cid:durableId="1269198390">
    <w:abstractNumId w:val="22"/>
  </w:num>
  <w:num w:numId="28" w16cid:durableId="828904940">
    <w:abstractNumId w:val="4"/>
  </w:num>
  <w:num w:numId="29" w16cid:durableId="609581844">
    <w:abstractNumId w:val="5"/>
  </w:num>
  <w:num w:numId="30" w16cid:durableId="68844097">
    <w:abstractNumId w:val="7"/>
  </w:num>
  <w:num w:numId="31" w16cid:durableId="1193767248">
    <w:abstractNumId w:val="14"/>
  </w:num>
  <w:num w:numId="32" w16cid:durableId="835267385">
    <w:abstractNumId w:val="30"/>
  </w:num>
  <w:num w:numId="33" w16cid:durableId="1395592293">
    <w:abstractNumId w:val="11"/>
  </w:num>
  <w:num w:numId="34" w16cid:durableId="859391148">
    <w:abstractNumId w:val="12"/>
  </w:num>
  <w:num w:numId="35" w16cid:durableId="145532306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S2MDc3tTQ2MzVV0lEKTi0uzszPAykwrAUAnRXsjCwAAAA="/>
  </w:docVars>
  <w:rsids>
    <w:rsidRoot w:val="0091216F"/>
    <w:rsid w:val="00001814"/>
    <w:rsid w:val="00013C77"/>
    <w:rsid w:val="000200A1"/>
    <w:rsid w:val="000220B9"/>
    <w:rsid w:val="000244DA"/>
    <w:rsid w:val="000433F5"/>
    <w:rsid w:val="00061C91"/>
    <w:rsid w:val="00065A01"/>
    <w:rsid w:val="00065DA2"/>
    <w:rsid w:val="00071EA1"/>
    <w:rsid w:val="00072BB9"/>
    <w:rsid w:val="0007380C"/>
    <w:rsid w:val="00076909"/>
    <w:rsid w:val="00082963"/>
    <w:rsid w:val="0008765B"/>
    <w:rsid w:val="00093FB6"/>
    <w:rsid w:val="000A0A75"/>
    <w:rsid w:val="000A2FB7"/>
    <w:rsid w:val="000B1518"/>
    <w:rsid w:val="000B3568"/>
    <w:rsid w:val="000B443F"/>
    <w:rsid w:val="000C5DEC"/>
    <w:rsid w:val="000C5F74"/>
    <w:rsid w:val="000C77BD"/>
    <w:rsid w:val="000D1951"/>
    <w:rsid w:val="000D49E6"/>
    <w:rsid w:val="000E1BED"/>
    <w:rsid w:val="000E1FB8"/>
    <w:rsid w:val="000E70F3"/>
    <w:rsid w:val="000F0C33"/>
    <w:rsid w:val="00104670"/>
    <w:rsid w:val="001111DA"/>
    <w:rsid w:val="0012001C"/>
    <w:rsid w:val="00120BC5"/>
    <w:rsid w:val="00123953"/>
    <w:rsid w:val="001243F2"/>
    <w:rsid w:val="00124EDF"/>
    <w:rsid w:val="00130968"/>
    <w:rsid w:val="00133EE6"/>
    <w:rsid w:val="001346B9"/>
    <w:rsid w:val="00137511"/>
    <w:rsid w:val="00153F4D"/>
    <w:rsid w:val="00166AB3"/>
    <w:rsid w:val="001704C0"/>
    <w:rsid w:val="001726C0"/>
    <w:rsid w:val="001756E6"/>
    <w:rsid w:val="00176EA5"/>
    <w:rsid w:val="0018176E"/>
    <w:rsid w:val="00187A54"/>
    <w:rsid w:val="001B1D0D"/>
    <w:rsid w:val="001C021A"/>
    <w:rsid w:val="001C6858"/>
    <w:rsid w:val="001D4C80"/>
    <w:rsid w:val="001E0258"/>
    <w:rsid w:val="002073BE"/>
    <w:rsid w:val="00211243"/>
    <w:rsid w:val="0021189D"/>
    <w:rsid w:val="00211FE0"/>
    <w:rsid w:val="00213B22"/>
    <w:rsid w:val="002166E4"/>
    <w:rsid w:val="002228E8"/>
    <w:rsid w:val="00230147"/>
    <w:rsid w:val="00234FB1"/>
    <w:rsid w:val="00246D90"/>
    <w:rsid w:val="0026385F"/>
    <w:rsid w:val="00280DFE"/>
    <w:rsid w:val="00281C86"/>
    <w:rsid w:val="0028453F"/>
    <w:rsid w:val="00286817"/>
    <w:rsid w:val="00291174"/>
    <w:rsid w:val="002961E7"/>
    <w:rsid w:val="002A1AD2"/>
    <w:rsid w:val="002A7C1C"/>
    <w:rsid w:val="002B573A"/>
    <w:rsid w:val="002C203C"/>
    <w:rsid w:val="002C2522"/>
    <w:rsid w:val="002C40F9"/>
    <w:rsid w:val="002C7B9B"/>
    <w:rsid w:val="002D0B00"/>
    <w:rsid w:val="002D2DE7"/>
    <w:rsid w:val="002E528E"/>
    <w:rsid w:val="002F7058"/>
    <w:rsid w:val="00304685"/>
    <w:rsid w:val="00312868"/>
    <w:rsid w:val="00312EFC"/>
    <w:rsid w:val="00314323"/>
    <w:rsid w:val="00315F6F"/>
    <w:rsid w:val="003175BC"/>
    <w:rsid w:val="00317DB4"/>
    <w:rsid w:val="0032068D"/>
    <w:rsid w:val="00320803"/>
    <w:rsid w:val="00324801"/>
    <w:rsid w:val="00334820"/>
    <w:rsid w:val="003501C6"/>
    <w:rsid w:val="00352752"/>
    <w:rsid w:val="003634DA"/>
    <w:rsid w:val="00365357"/>
    <w:rsid w:val="00380FE1"/>
    <w:rsid w:val="0038316D"/>
    <w:rsid w:val="0038543C"/>
    <w:rsid w:val="00392084"/>
    <w:rsid w:val="00393B1D"/>
    <w:rsid w:val="003A4FBE"/>
    <w:rsid w:val="003A714C"/>
    <w:rsid w:val="003B434B"/>
    <w:rsid w:val="003C1A01"/>
    <w:rsid w:val="003C755C"/>
    <w:rsid w:val="003C78F1"/>
    <w:rsid w:val="003D4F54"/>
    <w:rsid w:val="003D5DDC"/>
    <w:rsid w:val="003E72B5"/>
    <w:rsid w:val="003E7828"/>
    <w:rsid w:val="003F2E4D"/>
    <w:rsid w:val="003F308D"/>
    <w:rsid w:val="00402ED8"/>
    <w:rsid w:val="0040749E"/>
    <w:rsid w:val="00417DCD"/>
    <w:rsid w:val="0044573E"/>
    <w:rsid w:val="004462F7"/>
    <w:rsid w:val="00457877"/>
    <w:rsid w:val="00460F93"/>
    <w:rsid w:val="00482C32"/>
    <w:rsid w:val="00493C41"/>
    <w:rsid w:val="00496FBA"/>
    <w:rsid w:val="004A04D0"/>
    <w:rsid w:val="004A2208"/>
    <w:rsid w:val="004A4A31"/>
    <w:rsid w:val="004B1FA9"/>
    <w:rsid w:val="004C7380"/>
    <w:rsid w:val="004F107F"/>
    <w:rsid w:val="004F6044"/>
    <w:rsid w:val="0050120B"/>
    <w:rsid w:val="00502D04"/>
    <w:rsid w:val="00515F70"/>
    <w:rsid w:val="00521625"/>
    <w:rsid w:val="00522AA2"/>
    <w:rsid w:val="00524D5D"/>
    <w:rsid w:val="00525EDC"/>
    <w:rsid w:val="00530BDF"/>
    <w:rsid w:val="0053551D"/>
    <w:rsid w:val="00544AEE"/>
    <w:rsid w:val="00551B26"/>
    <w:rsid w:val="00552DDA"/>
    <w:rsid w:val="0056025E"/>
    <w:rsid w:val="00566487"/>
    <w:rsid w:val="00570778"/>
    <w:rsid w:val="00572505"/>
    <w:rsid w:val="00586DD3"/>
    <w:rsid w:val="00590D91"/>
    <w:rsid w:val="005940E7"/>
    <w:rsid w:val="0059505B"/>
    <w:rsid w:val="005B357A"/>
    <w:rsid w:val="005B792B"/>
    <w:rsid w:val="005C0D08"/>
    <w:rsid w:val="005C1FB6"/>
    <w:rsid w:val="005C5710"/>
    <w:rsid w:val="005E3F65"/>
    <w:rsid w:val="005E56D4"/>
    <w:rsid w:val="005F1B52"/>
    <w:rsid w:val="006026DC"/>
    <w:rsid w:val="006040D9"/>
    <w:rsid w:val="006104D5"/>
    <w:rsid w:val="0062188B"/>
    <w:rsid w:val="00623E66"/>
    <w:rsid w:val="0064286C"/>
    <w:rsid w:val="006513AE"/>
    <w:rsid w:val="0065349E"/>
    <w:rsid w:val="0065383D"/>
    <w:rsid w:val="00673932"/>
    <w:rsid w:val="00673BBA"/>
    <w:rsid w:val="00676970"/>
    <w:rsid w:val="00682255"/>
    <w:rsid w:val="006829B6"/>
    <w:rsid w:val="00682DBB"/>
    <w:rsid w:val="00686FC6"/>
    <w:rsid w:val="0069173D"/>
    <w:rsid w:val="006A33B8"/>
    <w:rsid w:val="006A3822"/>
    <w:rsid w:val="006A5242"/>
    <w:rsid w:val="006A7C48"/>
    <w:rsid w:val="006C40B0"/>
    <w:rsid w:val="006D04C7"/>
    <w:rsid w:val="006D4464"/>
    <w:rsid w:val="006D5FF4"/>
    <w:rsid w:val="006E049C"/>
    <w:rsid w:val="006E33E8"/>
    <w:rsid w:val="006E376A"/>
    <w:rsid w:val="006E3E01"/>
    <w:rsid w:val="006F1CF9"/>
    <w:rsid w:val="006F40D2"/>
    <w:rsid w:val="006F6472"/>
    <w:rsid w:val="00702357"/>
    <w:rsid w:val="007051E2"/>
    <w:rsid w:val="00711B82"/>
    <w:rsid w:val="007154F2"/>
    <w:rsid w:val="0071603A"/>
    <w:rsid w:val="007169B2"/>
    <w:rsid w:val="007212EB"/>
    <w:rsid w:val="00725C71"/>
    <w:rsid w:val="00726473"/>
    <w:rsid w:val="007266D6"/>
    <w:rsid w:val="00730979"/>
    <w:rsid w:val="00730E30"/>
    <w:rsid w:val="007473F1"/>
    <w:rsid w:val="00751EFA"/>
    <w:rsid w:val="00753947"/>
    <w:rsid w:val="00757172"/>
    <w:rsid w:val="00764D31"/>
    <w:rsid w:val="007722D1"/>
    <w:rsid w:val="00775F18"/>
    <w:rsid w:val="007837E8"/>
    <w:rsid w:val="00790039"/>
    <w:rsid w:val="0079140D"/>
    <w:rsid w:val="00794B7F"/>
    <w:rsid w:val="00795FB5"/>
    <w:rsid w:val="0079640A"/>
    <w:rsid w:val="007C1D24"/>
    <w:rsid w:val="007C37B1"/>
    <w:rsid w:val="007C4904"/>
    <w:rsid w:val="007C62C1"/>
    <w:rsid w:val="007D2689"/>
    <w:rsid w:val="007D40EA"/>
    <w:rsid w:val="007D6A72"/>
    <w:rsid w:val="007E0FF0"/>
    <w:rsid w:val="007E5841"/>
    <w:rsid w:val="007E7A8C"/>
    <w:rsid w:val="007F3C74"/>
    <w:rsid w:val="00814A50"/>
    <w:rsid w:val="0082196C"/>
    <w:rsid w:val="00821AF7"/>
    <w:rsid w:val="00823AE4"/>
    <w:rsid w:val="00837C12"/>
    <w:rsid w:val="008568C4"/>
    <w:rsid w:val="0085750D"/>
    <w:rsid w:val="00871FDE"/>
    <w:rsid w:val="008764E2"/>
    <w:rsid w:val="008809B4"/>
    <w:rsid w:val="0089012D"/>
    <w:rsid w:val="00895594"/>
    <w:rsid w:val="008B4032"/>
    <w:rsid w:val="008B4091"/>
    <w:rsid w:val="008C2C4B"/>
    <w:rsid w:val="008C7C00"/>
    <w:rsid w:val="008C7E0E"/>
    <w:rsid w:val="008F0579"/>
    <w:rsid w:val="008F163B"/>
    <w:rsid w:val="008F641A"/>
    <w:rsid w:val="0090126D"/>
    <w:rsid w:val="00901BA7"/>
    <w:rsid w:val="0090644D"/>
    <w:rsid w:val="0091216F"/>
    <w:rsid w:val="00913B76"/>
    <w:rsid w:val="00915FF2"/>
    <w:rsid w:val="009221B8"/>
    <w:rsid w:val="00923F17"/>
    <w:rsid w:val="00941D5D"/>
    <w:rsid w:val="00943D6B"/>
    <w:rsid w:val="0094481B"/>
    <w:rsid w:val="00947303"/>
    <w:rsid w:val="00952A81"/>
    <w:rsid w:val="00953E5E"/>
    <w:rsid w:val="0095637D"/>
    <w:rsid w:val="00961AA5"/>
    <w:rsid w:val="009749D0"/>
    <w:rsid w:val="009854E2"/>
    <w:rsid w:val="009906C2"/>
    <w:rsid w:val="0099178D"/>
    <w:rsid w:val="009922EF"/>
    <w:rsid w:val="009A249E"/>
    <w:rsid w:val="009A36F6"/>
    <w:rsid w:val="009A6F52"/>
    <w:rsid w:val="009B5A1E"/>
    <w:rsid w:val="009C075A"/>
    <w:rsid w:val="009C6371"/>
    <w:rsid w:val="009D162A"/>
    <w:rsid w:val="009D3119"/>
    <w:rsid w:val="009D3E99"/>
    <w:rsid w:val="009D6AD1"/>
    <w:rsid w:val="009E0F70"/>
    <w:rsid w:val="009F3118"/>
    <w:rsid w:val="009F3CA9"/>
    <w:rsid w:val="009F55A0"/>
    <w:rsid w:val="00A00B84"/>
    <w:rsid w:val="00A0331A"/>
    <w:rsid w:val="00A04632"/>
    <w:rsid w:val="00A078E3"/>
    <w:rsid w:val="00A11CA3"/>
    <w:rsid w:val="00A12192"/>
    <w:rsid w:val="00A14181"/>
    <w:rsid w:val="00A14978"/>
    <w:rsid w:val="00A1530F"/>
    <w:rsid w:val="00A16BD4"/>
    <w:rsid w:val="00A200C7"/>
    <w:rsid w:val="00A21DB1"/>
    <w:rsid w:val="00A27312"/>
    <w:rsid w:val="00A32702"/>
    <w:rsid w:val="00A32EB2"/>
    <w:rsid w:val="00A46C74"/>
    <w:rsid w:val="00A51B21"/>
    <w:rsid w:val="00A54EF3"/>
    <w:rsid w:val="00A54F00"/>
    <w:rsid w:val="00A57E35"/>
    <w:rsid w:val="00A66714"/>
    <w:rsid w:val="00A70045"/>
    <w:rsid w:val="00A72ADD"/>
    <w:rsid w:val="00A73B9F"/>
    <w:rsid w:val="00A75266"/>
    <w:rsid w:val="00A77098"/>
    <w:rsid w:val="00A77E19"/>
    <w:rsid w:val="00A824AA"/>
    <w:rsid w:val="00A828BA"/>
    <w:rsid w:val="00A83F8F"/>
    <w:rsid w:val="00A85C8B"/>
    <w:rsid w:val="00A8755A"/>
    <w:rsid w:val="00A90F96"/>
    <w:rsid w:val="00A9116B"/>
    <w:rsid w:val="00A9678E"/>
    <w:rsid w:val="00AA0A7E"/>
    <w:rsid w:val="00AB03DD"/>
    <w:rsid w:val="00AB2254"/>
    <w:rsid w:val="00AB335C"/>
    <w:rsid w:val="00AC62EB"/>
    <w:rsid w:val="00AD7754"/>
    <w:rsid w:val="00AE32FE"/>
    <w:rsid w:val="00AF05B9"/>
    <w:rsid w:val="00AF0954"/>
    <w:rsid w:val="00AF40EA"/>
    <w:rsid w:val="00B024D8"/>
    <w:rsid w:val="00B037F7"/>
    <w:rsid w:val="00B10563"/>
    <w:rsid w:val="00B153D7"/>
    <w:rsid w:val="00B23633"/>
    <w:rsid w:val="00B3698E"/>
    <w:rsid w:val="00B517F2"/>
    <w:rsid w:val="00B57727"/>
    <w:rsid w:val="00B57A78"/>
    <w:rsid w:val="00B7078F"/>
    <w:rsid w:val="00B70FAA"/>
    <w:rsid w:val="00B72C52"/>
    <w:rsid w:val="00B732B3"/>
    <w:rsid w:val="00B75079"/>
    <w:rsid w:val="00B77E98"/>
    <w:rsid w:val="00B86A56"/>
    <w:rsid w:val="00B93BD8"/>
    <w:rsid w:val="00BA07BB"/>
    <w:rsid w:val="00BA3271"/>
    <w:rsid w:val="00BA414C"/>
    <w:rsid w:val="00BA5312"/>
    <w:rsid w:val="00BB3435"/>
    <w:rsid w:val="00BB359E"/>
    <w:rsid w:val="00BB78A3"/>
    <w:rsid w:val="00BD5165"/>
    <w:rsid w:val="00BF430B"/>
    <w:rsid w:val="00C009D6"/>
    <w:rsid w:val="00C03319"/>
    <w:rsid w:val="00C07226"/>
    <w:rsid w:val="00C1067D"/>
    <w:rsid w:val="00C107BB"/>
    <w:rsid w:val="00C144D5"/>
    <w:rsid w:val="00C163A0"/>
    <w:rsid w:val="00C24556"/>
    <w:rsid w:val="00C2545F"/>
    <w:rsid w:val="00C31F7A"/>
    <w:rsid w:val="00C42CBA"/>
    <w:rsid w:val="00C46CC6"/>
    <w:rsid w:val="00C473A0"/>
    <w:rsid w:val="00C57525"/>
    <w:rsid w:val="00C62371"/>
    <w:rsid w:val="00C64FD8"/>
    <w:rsid w:val="00C66EB7"/>
    <w:rsid w:val="00C7210D"/>
    <w:rsid w:val="00C84344"/>
    <w:rsid w:val="00C96C8B"/>
    <w:rsid w:val="00CA0AC6"/>
    <w:rsid w:val="00CA4A10"/>
    <w:rsid w:val="00CB0BA9"/>
    <w:rsid w:val="00CB2382"/>
    <w:rsid w:val="00CB76A9"/>
    <w:rsid w:val="00CC1329"/>
    <w:rsid w:val="00CE5BA3"/>
    <w:rsid w:val="00CF5E48"/>
    <w:rsid w:val="00D12375"/>
    <w:rsid w:val="00D22282"/>
    <w:rsid w:val="00D24FC0"/>
    <w:rsid w:val="00D26D1E"/>
    <w:rsid w:val="00D2712B"/>
    <w:rsid w:val="00D27ED0"/>
    <w:rsid w:val="00D314AD"/>
    <w:rsid w:val="00D377F3"/>
    <w:rsid w:val="00D45CBC"/>
    <w:rsid w:val="00D54FB4"/>
    <w:rsid w:val="00D6281A"/>
    <w:rsid w:val="00D85D39"/>
    <w:rsid w:val="00D86052"/>
    <w:rsid w:val="00D91EBA"/>
    <w:rsid w:val="00D970D9"/>
    <w:rsid w:val="00DA0AD6"/>
    <w:rsid w:val="00DA2590"/>
    <w:rsid w:val="00DA4497"/>
    <w:rsid w:val="00DA48D2"/>
    <w:rsid w:val="00DB2FFD"/>
    <w:rsid w:val="00DB3FF9"/>
    <w:rsid w:val="00DB6456"/>
    <w:rsid w:val="00DD1E3F"/>
    <w:rsid w:val="00DE0C58"/>
    <w:rsid w:val="00DE54A7"/>
    <w:rsid w:val="00DF0017"/>
    <w:rsid w:val="00E00AAE"/>
    <w:rsid w:val="00E12714"/>
    <w:rsid w:val="00E13445"/>
    <w:rsid w:val="00E22CB0"/>
    <w:rsid w:val="00E2344C"/>
    <w:rsid w:val="00E25856"/>
    <w:rsid w:val="00E30586"/>
    <w:rsid w:val="00E3417E"/>
    <w:rsid w:val="00E362C9"/>
    <w:rsid w:val="00E37613"/>
    <w:rsid w:val="00E4057A"/>
    <w:rsid w:val="00E510E5"/>
    <w:rsid w:val="00E5687E"/>
    <w:rsid w:val="00E60AF9"/>
    <w:rsid w:val="00E615C8"/>
    <w:rsid w:val="00E6439C"/>
    <w:rsid w:val="00E728F2"/>
    <w:rsid w:val="00E75B42"/>
    <w:rsid w:val="00E83477"/>
    <w:rsid w:val="00E83BB2"/>
    <w:rsid w:val="00E903BA"/>
    <w:rsid w:val="00E9605D"/>
    <w:rsid w:val="00E96F46"/>
    <w:rsid w:val="00EB099A"/>
    <w:rsid w:val="00EB48EC"/>
    <w:rsid w:val="00EC0E07"/>
    <w:rsid w:val="00ED347C"/>
    <w:rsid w:val="00EE2E4B"/>
    <w:rsid w:val="00EE5AD1"/>
    <w:rsid w:val="00F00218"/>
    <w:rsid w:val="00F05BE6"/>
    <w:rsid w:val="00F11653"/>
    <w:rsid w:val="00F1416B"/>
    <w:rsid w:val="00F21190"/>
    <w:rsid w:val="00F24CD5"/>
    <w:rsid w:val="00F40846"/>
    <w:rsid w:val="00F452A9"/>
    <w:rsid w:val="00F456AD"/>
    <w:rsid w:val="00F46EF0"/>
    <w:rsid w:val="00F5490D"/>
    <w:rsid w:val="00F56BB7"/>
    <w:rsid w:val="00F60D05"/>
    <w:rsid w:val="00F60FC6"/>
    <w:rsid w:val="00F653E5"/>
    <w:rsid w:val="00F661C8"/>
    <w:rsid w:val="00F70413"/>
    <w:rsid w:val="00F75036"/>
    <w:rsid w:val="00F83777"/>
    <w:rsid w:val="00F85072"/>
    <w:rsid w:val="00F90F14"/>
    <w:rsid w:val="00FA19DD"/>
    <w:rsid w:val="00FA7B1A"/>
    <w:rsid w:val="00FC4FD6"/>
    <w:rsid w:val="00FC63F5"/>
    <w:rsid w:val="00FD0795"/>
    <w:rsid w:val="00FD15D4"/>
    <w:rsid w:val="00FD44BA"/>
    <w:rsid w:val="00FD5595"/>
    <w:rsid w:val="00FD6986"/>
    <w:rsid w:val="00FE3995"/>
    <w:rsid w:val="00FE5C17"/>
    <w:rsid w:val="1011FC29"/>
    <w:rsid w:val="125D3E21"/>
    <w:rsid w:val="1F4473B4"/>
    <w:rsid w:val="2787D644"/>
    <w:rsid w:val="36D07F3C"/>
    <w:rsid w:val="56E8791B"/>
    <w:rsid w:val="6F85E72B"/>
    <w:rsid w:val="6FA6C942"/>
    <w:rsid w:val="70342C44"/>
    <w:rsid w:val="7B141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7FE101"/>
  <w15:docId w15:val="{13380126-9A07-4703-9278-D84F1CED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E37613"/>
  </w:style>
  <w:style w:type="character" w:customStyle="1" w:styleId="eop">
    <w:name w:val="eop"/>
    <w:basedOn w:val="DefaultParagraphFont"/>
    <w:rsid w:val="00E37613"/>
  </w:style>
  <w:style w:type="paragraph" w:customStyle="1" w:styleId="paragraph">
    <w:name w:val="paragraph"/>
    <w:basedOn w:val="Normal"/>
    <w:rsid w:val="00D91EBA"/>
    <w:pPr>
      <w:spacing w:before="100" w:beforeAutospacing="1" w:after="100" w:afterAutospacing="1"/>
    </w:pPr>
    <w:rPr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2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FDFCF2-C0BF-4B51-9D6B-573BF0FBC4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00</Words>
  <Characters>627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Nick Dunn</cp:lastModifiedBy>
  <cp:revision>2</cp:revision>
  <cp:lastPrinted>2013-10-25T05:02:00Z</cp:lastPrinted>
  <dcterms:created xsi:type="dcterms:W3CDTF">2024-04-04T17:21:00Z</dcterms:created>
  <dcterms:modified xsi:type="dcterms:W3CDTF">2024-04-0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  <property fmtid="{D5CDD505-2E9C-101B-9397-08002B2CF9AE}" pid="3" name="GrammarlyDocumentId">
    <vt:lpwstr>f3947ed4c3efd2059dfa30b31d75fc20697ab3b4e46d2ba121d779babe28570b</vt:lpwstr>
  </property>
</Properties>
</file>